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2126F981" w14:textId="433B8C95" w:rsidR="00C2381D" w:rsidRDefault="00240B1C" w:rsidP="0028182D">
      <w:pPr>
        <w:jc w:val="center"/>
        <w:rPr>
          <w:rFonts w:ascii="Times New Roman" w:hAnsi="Times New Roman"/>
          <w:b/>
          <w:bCs/>
          <w:smallCaps/>
          <w:sz w:val="28"/>
          <w:szCs w:val="28"/>
        </w:rPr>
      </w:pPr>
      <w:r>
        <w:rPr>
          <w:rFonts w:ascii="Times New Roman" w:hAnsi="Times New Roman"/>
          <w:b/>
          <w:bCs/>
          <w:smallCaps/>
          <w:sz w:val="28"/>
          <w:szCs w:val="28"/>
        </w:rPr>
        <w:t>Discussion</w:t>
      </w:r>
      <w:r w:rsidR="007678E0">
        <w:rPr>
          <w:rFonts w:ascii="Times New Roman" w:hAnsi="Times New Roman"/>
          <w:b/>
          <w:bCs/>
          <w:smallCaps/>
          <w:sz w:val="28"/>
          <w:szCs w:val="28"/>
        </w:rPr>
        <w:t xml:space="preserve"> </w:t>
      </w:r>
      <w:r w:rsidR="00F73CC4">
        <w:rPr>
          <w:rFonts w:ascii="Times New Roman" w:hAnsi="Times New Roman"/>
          <w:b/>
          <w:bCs/>
          <w:smallCaps/>
          <w:sz w:val="28"/>
          <w:szCs w:val="28"/>
        </w:rPr>
        <w:t>Assignment</w:t>
      </w:r>
      <w:r w:rsidR="0009133C">
        <w:rPr>
          <w:rFonts w:ascii="Times New Roman" w:hAnsi="Times New Roman"/>
          <w:b/>
          <w:bCs/>
          <w:smallCaps/>
          <w:sz w:val="28"/>
          <w:szCs w:val="28"/>
        </w:rPr>
        <w:t xml:space="preserve"> Instructions</w:t>
      </w:r>
    </w:p>
    <w:p w14:paraId="73FE2A0E" w14:textId="77777777" w:rsidR="00FE26F8" w:rsidRPr="0028182D" w:rsidRDefault="00FE26F8" w:rsidP="0028182D">
      <w:pPr>
        <w:rPr>
          <w:rFonts w:ascii="Times New Roman" w:hAnsi="Times New Roman"/>
          <w:bCs/>
          <w:szCs w:val="28"/>
        </w:rPr>
      </w:pPr>
    </w:p>
    <w:p w14:paraId="0CD06DB2" w14:textId="0AEAABEE" w:rsidR="0009133C" w:rsidRDefault="001362F0">
      <w:pPr>
        <w:rPr>
          <w:rFonts w:ascii="Times New Roman" w:hAnsi="Times New Roman"/>
        </w:rPr>
      </w:pPr>
      <w:r>
        <w:rPr>
          <w:rFonts w:ascii="Times New Roman" w:hAnsi="Times New Roman"/>
        </w:rPr>
        <w:t>You</w:t>
      </w:r>
      <w:r w:rsidR="00240B1C" w:rsidRPr="00240B1C">
        <w:rPr>
          <w:rFonts w:ascii="Times New Roman" w:hAnsi="Times New Roman"/>
        </w:rPr>
        <w:t xml:space="preserve"> will co</w:t>
      </w:r>
      <w:r w:rsidR="00817893">
        <w:rPr>
          <w:rFonts w:ascii="Times New Roman" w:hAnsi="Times New Roman"/>
        </w:rPr>
        <w:t>mplete</w:t>
      </w:r>
      <w:r w:rsidR="00112C18">
        <w:rPr>
          <w:rFonts w:ascii="Times New Roman" w:hAnsi="Times New Roman"/>
        </w:rPr>
        <w:t xml:space="preserve"> 3</w:t>
      </w:r>
      <w:r w:rsidR="00817893">
        <w:rPr>
          <w:rFonts w:ascii="Times New Roman" w:hAnsi="Times New Roman"/>
        </w:rPr>
        <w:t xml:space="preserve"> </w:t>
      </w:r>
      <w:r w:rsidR="00240B1C">
        <w:rPr>
          <w:rFonts w:ascii="Times New Roman" w:hAnsi="Times New Roman"/>
        </w:rPr>
        <w:t>Discussions</w:t>
      </w:r>
      <w:r>
        <w:rPr>
          <w:rFonts w:ascii="Times New Roman" w:hAnsi="Times New Roman"/>
        </w:rPr>
        <w:t xml:space="preserve"> in this course. For each Discussion, you</w:t>
      </w:r>
      <w:r w:rsidR="00240B1C" w:rsidRPr="00240B1C">
        <w:rPr>
          <w:rFonts w:ascii="Times New Roman" w:hAnsi="Times New Roman"/>
        </w:rPr>
        <w:t xml:space="preserve"> will</w:t>
      </w:r>
      <w:r w:rsidR="00817893">
        <w:rPr>
          <w:rFonts w:ascii="Times New Roman" w:hAnsi="Times New Roman"/>
        </w:rPr>
        <w:t xml:space="preserve"> post one thread of at least</w:t>
      </w:r>
      <w:r w:rsidR="00112C18">
        <w:rPr>
          <w:rFonts w:ascii="Times New Roman" w:hAnsi="Times New Roman"/>
        </w:rPr>
        <w:t xml:space="preserve"> 1,500</w:t>
      </w:r>
      <w:r w:rsidR="00240B1C" w:rsidRPr="00240B1C">
        <w:rPr>
          <w:rFonts w:ascii="Times New Roman" w:hAnsi="Times New Roman"/>
        </w:rPr>
        <w:t xml:space="preserve"> w</w:t>
      </w:r>
      <w:r w:rsidR="00240B1C">
        <w:rPr>
          <w:rFonts w:ascii="Times New Roman" w:hAnsi="Times New Roman"/>
        </w:rPr>
        <w:t xml:space="preserve">ords </w:t>
      </w:r>
      <w:r>
        <w:rPr>
          <w:rFonts w:ascii="Times New Roman" w:hAnsi="Times New Roman"/>
        </w:rPr>
        <w:t>and</w:t>
      </w:r>
      <w:r w:rsidR="00817893">
        <w:rPr>
          <w:rFonts w:ascii="Times New Roman" w:hAnsi="Times New Roman"/>
        </w:rPr>
        <w:t xml:space="preserve"> </w:t>
      </w:r>
      <w:r w:rsidR="00112C18">
        <w:rPr>
          <w:rFonts w:ascii="Times New Roman" w:hAnsi="Times New Roman"/>
        </w:rPr>
        <w:t>2</w:t>
      </w:r>
      <w:r w:rsidR="00817893">
        <w:rPr>
          <w:rFonts w:ascii="Times New Roman" w:hAnsi="Times New Roman"/>
        </w:rPr>
        <w:t xml:space="preserve"> replies of at least </w:t>
      </w:r>
      <w:r w:rsidR="00112C18">
        <w:rPr>
          <w:rFonts w:ascii="Times New Roman" w:hAnsi="Times New Roman"/>
        </w:rPr>
        <w:t>500</w:t>
      </w:r>
      <w:r w:rsidR="00240B1C" w:rsidRPr="00240B1C">
        <w:rPr>
          <w:rFonts w:ascii="Times New Roman" w:hAnsi="Times New Roman"/>
        </w:rPr>
        <w:t xml:space="preserve"> words</w:t>
      </w:r>
      <w:r>
        <w:rPr>
          <w:rFonts w:ascii="Times New Roman" w:hAnsi="Times New Roman"/>
        </w:rPr>
        <w:t>.</w:t>
      </w:r>
      <w:r w:rsidR="0049099F">
        <w:rPr>
          <w:rFonts w:ascii="Times New Roman" w:hAnsi="Times New Roman"/>
        </w:rPr>
        <w:t xml:space="preserve"> For each thread, </w:t>
      </w:r>
      <w:r>
        <w:rPr>
          <w:rFonts w:ascii="Times New Roman" w:hAnsi="Times New Roman"/>
        </w:rPr>
        <w:t>you</w:t>
      </w:r>
      <w:r w:rsidR="0049099F">
        <w:rPr>
          <w:rFonts w:ascii="Times New Roman" w:hAnsi="Times New Roman"/>
        </w:rPr>
        <w:t xml:space="preserve"> must support </w:t>
      </w:r>
      <w:r>
        <w:rPr>
          <w:rFonts w:ascii="Times New Roman" w:hAnsi="Times New Roman"/>
        </w:rPr>
        <w:t>your</w:t>
      </w:r>
      <w:r w:rsidR="00817893">
        <w:rPr>
          <w:rFonts w:ascii="Times New Roman" w:hAnsi="Times New Roman"/>
        </w:rPr>
        <w:t xml:space="preserve"> assertions with at least </w:t>
      </w:r>
      <w:r w:rsidR="00112C18">
        <w:rPr>
          <w:rFonts w:ascii="Times New Roman" w:hAnsi="Times New Roman"/>
        </w:rPr>
        <w:t>3</w:t>
      </w:r>
      <w:r w:rsidR="00817893">
        <w:rPr>
          <w:rFonts w:ascii="Times New Roman" w:hAnsi="Times New Roman"/>
        </w:rPr>
        <w:t xml:space="preserve"> </w:t>
      </w:r>
      <w:r w:rsidR="00240B1C" w:rsidRPr="00240B1C">
        <w:rPr>
          <w:rFonts w:ascii="Times New Roman" w:hAnsi="Times New Roman"/>
        </w:rPr>
        <w:t>scholarly citations in</w:t>
      </w:r>
      <w:r>
        <w:rPr>
          <w:rFonts w:ascii="Times New Roman" w:hAnsi="Times New Roman"/>
        </w:rPr>
        <w:t xml:space="preserve"> current</w:t>
      </w:r>
      <w:r w:rsidR="00240B1C" w:rsidRPr="00240B1C">
        <w:rPr>
          <w:rFonts w:ascii="Times New Roman" w:hAnsi="Times New Roman"/>
        </w:rPr>
        <w:t xml:space="preserve"> </w:t>
      </w:r>
      <w:r w:rsidR="00112C18">
        <w:rPr>
          <w:rFonts w:ascii="Times New Roman" w:hAnsi="Times New Roman"/>
        </w:rPr>
        <w:t>Bluebook</w:t>
      </w:r>
      <w:r w:rsidR="00240B1C" w:rsidRPr="00240B1C">
        <w:rPr>
          <w:rFonts w:ascii="Times New Roman" w:hAnsi="Times New Roman"/>
        </w:rPr>
        <w:t xml:space="preserve"> format. Each rep</w:t>
      </w:r>
      <w:r w:rsidR="00817893">
        <w:rPr>
          <w:rFonts w:ascii="Times New Roman" w:hAnsi="Times New Roman"/>
        </w:rPr>
        <w:t xml:space="preserve">ly must incorporate at least </w:t>
      </w:r>
      <w:r w:rsidR="00112C18">
        <w:rPr>
          <w:rFonts w:ascii="Times New Roman" w:hAnsi="Times New Roman"/>
        </w:rPr>
        <w:t xml:space="preserve">1 </w:t>
      </w:r>
      <w:r w:rsidR="00240B1C" w:rsidRPr="00240B1C">
        <w:rPr>
          <w:rFonts w:ascii="Times New Roman" w:hAnsi="Times New Roman"/>
        </w:rPr>
        <w:t xml:space="preserve">scholarly citation(s) in </w:t>
      </w:r>
      <w:r>
        <w:rPr>
          <w:rFonts w:ascii="Times New Roman" w:hAnsi="Times New Roman"/>
        </w:rPr>
        <w:t xml:space="preserve">current </w:t>
      </w:r>
      <w:r w:rsidR="00112C18">
        <w:rPr>
          <w:rFonts w:ascii="Times New Roman" w:hAnsi="Times New Roman"/>
        </w:rPr>
        <w:t xml:space="preserve">Bluebook </w:t>
      </w:r>
      <w:r w:rsidR="00240B1C" w:rsidRPr="00240B1C">
        <w:rPr>
          <w:rFonts w:ascii="Times New Roman" w:hAnsi="Times New Roman"/>
        </w:rPr>
        <w:t>format. Acceptable sources i</w:t>
      </w:r>
      <w:r w:rsidR="00817893">
        <w:rPr>
          <w:rFonts w:ascii="Times New Roman" w:hAnsi="Times New Roman"/>
        </w:rPr>
        <w:t xml:space="preserve">nclude </w:t>
      </w:r>
      <w:r w:rsidR="00112C18">
        <w:rPr>
          <w:rFonts w:ascii="Times New Roman" w:hAnsi="Times New Roman"/>
        </w:rPr>
        <w:t xml:space="preserve">the casebook, the Bible, law reviews, journals, case decisions, and other scholarly publications. </w:t>
      </w:r>
    </w:p>
    <w:p w14:paraId="6B15A71A" w14:textId="1E45E0E8" w:rsidR="0049099F" w:rsidRPr="00055F86" w:rsidRDefault="0049099F">
      <w:pPr>
        <w:rPr>
          <w:rFonts w:ascii="Times New Roman" w:hAnsi="Times New Roman"/>
          <w:bCs/>
        </w:rPr>
      </w:pPr>
    </w:p>
    <w:p w14:paraId="09783765" w14:textId="119A6DCE" w:rsidR="008F73EC" w:rsidRPr="00055F86" w:rsidRDefault="008F73EC">
      <w:pPr>
        <w:rPr>
          <w:rFonts w:ascii="Times New Roman" w:hAnsi="Times New Roman"/>
        </w:rPr>
      </w:pPr>
    </w:p>
    <w:sectPr w:rsidR="008F73EC" w:rsidRPr="00055F86" w:rsidSect="00E94351">
      <w:headerReference w:type="default" r:id="rId8"/>
      <w:footerReference w:type="default" r:id="rId9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AF9E3" w14:textId="77777777" w:rsidR="005F7A3B" w:rsidRDefault="005F7A3B">
      <w:r>
        <w:separator/>
      </w:r>
    </w:p>
  </w:endnote>
  <w:endnote w:type="continuationSeparator" w:id="0">
    <w:p w14:paraId="00CF66BE" w14:textId="77777777" w:rsidR="005F7A3B" w:rsidRDefault="005F7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A5324" w14:textId="2B6BDEF1" w:rsidR="00F3659C" w:rsidRPr="00E94351" w:rsidRDefault="00F3659C" w:rsidP="004271E2">
    <w:pPr>
      <w:pStyle w:val="Footer"/>
      <w:jc w:val="righ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AED9C" w14:textId="77777777" w:rsidR="005F7A3B" w:rsidRDefault="005F7A3B">
      <w:r>
        <w:separator/>
      </w:r>
    </w:p>
  </w:footnote>
  <w:footnote w:type="continuationSeparator" w:id="0">
    <w:p w14:paraId="4E2A6066" w14:textId="77777777" w:rsidR="005F7A3B" w:rsidRDefault="005F7A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B0857" w14:textId="6A185EFB" w:rsidR="00C2381D" w:rsidRPr="004C75F3" w:rsidRDefault="00112C18" w:rsidP="00C2381D">
    <w:pPr>
      <w:pStyle w:val="Header"/>
      <w:jc w:val="right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JUR</w:t>
    </w:r>
    <w:r w:rsidR="00521C7D">
      <w:rPr>
        <w:rFonts w:ascii="Times New Roman" w:hAnsi="Times New Roman"/>
        <w:sz w:val="20"/>
        <w:szCs w:val="20"/>
      </w:rPr>
      <w:t>I</w:t>
    </w:r>
    <w:r>
      <w:rPr>
        <w:rFonts w:ascii="Times New Roman" w:hAnsi="Times New Roman"/>
        <w:sz w:val="20"/>
        <w:szCs w:val="20"/>
      </w:rPr>
      <w:t xml:space="preserve"> 54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526A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2C7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C6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FCA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D0DF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E01C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60D8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9E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028F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34D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3764A"/>
    <w:multiLevelType w:val="multilevel"/>
    <w:tmpl w:val="6A28E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09604F"/>
    <w:multiLevelType w:val="multilevel"/>
    <w:tmpl w:val="FA808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6237C9"/>
    <w:multiLevelType w:val="hybridMultilevel"/>
    <w:tmpl w:val="9D10E9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CF6DE3"/>
    <w:multiLevelType w:val="hybridMultilevel"/>
    <w:tmpl w:val="33A22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3143E"/>
    <w:multiLevelType w:val="multilevel"/>
    <w:tmpl w:val="4D6C9882"/>
    <w:lvl w:ilvl="0">
      <w:start w:val="1"/>
      <w:numFmt w:val="decimal"/>
      <w:pStyle w:val="TextEmphasis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15CC8"/>
    <w:multiLevelType w:val="multilevel"/>
    <w:tmpl w:val="674A2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0837E1"/>
    <w:multiLevelType w:val="multilevel"/>
    <w:tmpl w:val="DCD0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650A2C"/>
    <w:multiLevelType w:val="multilevel"/>
    <w:tmpl w:val="62F00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7630DD"/>
    <w:multiLevelType w:val="multilevel"/>
    <w:tmpl w:val="7B34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6"/>
  </w:num>
  <w:num w:numId="13">
    <w:abstractNumId w:val="15"/>
  </w:num>
  <w:num w:numId="14">
    <w:abstractNumId w:val="11"/>
  </w:num>
  <w:num w:numId="15">
    <w:abstractNumId w:val="14"/>
  </w:num>
  <w:num w:numId="16">
    <w:abstractNumId w:val="18"/>
  </w:num>
  <w:num w:numId="17">
    <w:abstractNumId w:val="17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jAwNLUwMjcyMzRX0lEKTi0uzszPAykwqgUAJDEtnCwAAAA="/>
  </w:docVars>
  <w:rsids>
    <w:rsidRoot w:val="003D5392"/>
    <w:rsid w:val="00031167"/>
    <w:rsid w:val="00055F86"/>
    <w:rsid w:val="000616B9"/>
    <w:rsid w:val="00085865"/>
    <w:rsid w:val="00090BF7"/>
    <w:rsid w:val="0009133C"/>
    <w:rsid w:val="000923DC"/>
    <w:rsid w:val="000A678C"/>
    <w:rsid w:val="000C3DCA"/>
    <w:rsid w:val="000E0DA9"/>
    <w:rsid w:val="000F337A"/>
    <w:rsid w:val="00106346"/>
    <w:rsid w:val="00112C18"/>
    <w:rsid w:val="00115E11"/>
    <w:rsid w:val="0011646F"/>
    <w:rsid w:val="00121868"/>
    <w:rsid w:val="001330CE"/>
    <w:rsid w:val="001362F0"/>
    <w:rsid w:val="00145117"/>
    <w:rsid w:val="00161C04"/>
    <w:rsid w:val="00181897"/>
    <w:rsid w:val="00192C89"/>
    <w:rsid w:val="00193DF8"/>
    <w:rsid w:val="001B2642"/>
    <w:rsid w:val="001C200E"/>
    <w:rsid w:val="002251E8"/>
    <w:rsid w:val="00237499"/>
    <w:rsid w:val="00240B1C"/>
    <w:rsid w:val="002757D4"/>
    <w:rsid w:val="0028182D"/>
    <w:rsid w:val="002820F7"/>
    <w:rsid w:val="00291F91"/>
    <w:rsid w:val="00296ED4"/>
    <w:rsid w:val="002A05DB"/>
    <w:rsid w:val="002B755A"/>
    <w:rsid w:val="002C2AFC"/>
    <w:rsid w:val="002D273F"/>
    <w:rsid w:val="002D502B"/>
    <w:rsid w:val="002E54B1"/>
    <w:rsid w:val="002F1C9A"/>
    <w:rsid w:val="00301993"/>
    <w:rsid w:val="00304556"/>
    <w:rsid w:val="00311391"/>
    <w:rsid w:val="00340960"/>
    <w:rsid w:val="0034209A"/>
    <w:rsid w:val="00347E61"/>
    <w:rsid w:val="00353A00"/>
    <w:rsid w:val="00365A4C"/>
    <w:rsid w:val="00381490"/>
    <w:rsid w:val="00397115"/>
    <w:rsid w:val="003D5392"/>
    <w:rsid w:val="003D5C3B"/>
    <w:rsid w:val="003F1D47"/>
    <w:rsid w:val="003F7B31"/>
    <w:rsid w:val="004004E7"/>
    <w:rsid w:val="004021CD"/>
    <w:rsid w:val="0041504C"/>
    <w:rsid w:val="004271E2"/>
    <w:rsid w:val="00450168"/>
    <w:rsid w:val="0046113E"/>
    <w:rsid w:val="00482670"/>
    <w:rsid w:val="0049099F"/>
    <w:rsid w:val="004A4235"/>
    <w:rsid w:val="004A4DF7"/>
    <w:rsid w:val="004C37AF"/>
    <w:rsid w:val="004C75F3"/>
    <w:rsid w:val="004E3336"/>
    <w:rsid w:val="004F7EBD"/>
    <w:rsid w:val="00506BDE"/>
    <w:rsid w:val="00515235"/>
    <w:rsid w:val="00521C7D"/>
    <w:rsid w:val="0052314C"/>
    <w:rsid w:val="005300EE"/>
    <w:rsid w:val="00530BC2"/>
    <w:rsid w:val="0053374F"/>
    <w:rsid w:val="00537006"/>
    <w:rsid w:val="00551537"/>
    <w:rsid w:val="00552CF5"/>
    <w:rsid w:val="00553E22"/>
    <w:rsid w:val="005712DF"/>
    <w:rsid w:val="00595287"/>
    <w:rsid w:val="005B6106"/>
    <w:rsid w:val="005B6839"/>
    <w:rsid w:val="005D1B3C"/>
    <w:rsid w:val="005D4FE8"/>
    <w:rsid w:val="005F28A8"/>
    <w:rsid w:val="005F7A3B"/>
    <w:rsid w:val="00600812"/>
    <w:rsid w:val="00604F83"/>
    <w:rsid w:val="00632EFC"/>
    <w:rsid w:val="00655AF2"/>
    <w:rsid w:val="00661AA9"/>
    <w:rsid w:val="00671BCD"/>
    <w:rsid w:val="00674C44"/>
    <w:rsid w:val="00686784"/>
    <w:rsid w:val="006C02AD"/>
    <w:rsid w:val="006C1511"/>
    <w:rsid w:val="006C7C67"/>
    <w:rsid w:val="006D230D"/>
    <w:rsid w:val="00763D63"/>
    <w:rsid w:val="00764ABF"/>
    <w:rsid w:val="007678E0"/>
    <w:rsid w:val="00774C11"/>
    <w:rsid w:val="0079741A"/>
    <w:rsid w:val="007A65FF"/>
    <w:rsid w:val="007B6A97"/>
    <w:rsid w:val="007C2997"/>
    <w:rsid w:val="007D00F0"/>
    <w:rsid w:val="00817893"/>
    <w:rsid w:val="00823015"/>
    <w:rsid w:val="00831995"/>
    <w:rsid w:val="0084519E"/>
    <w:rsid w:val="0085115F"/>
    <w:rsid w:val="008961B0"/>
    <w:rsid w:val="008A270D"/>
    <w:rsid w:val="008B46A6"/>
    <w:rsid w:val="008D077A"/>
    <w:rsid w:val="008E35F3"/>
    <w:rsid w:val="008F1B5C"/>
    <w:rsid w:val="008F73EC"/>
    <w:rsid w:val="008F7BF7"/>
    <w:rsid w:val="00910E21"/>
    <w:rsid w:val="009518EE"/>
    <w:rsid w:val="00951C27"/>
    <w:rsid w:val="009545C4"/>
    <w:rsid w:val="00956BFE"/>
    <w:rsid w:val="00971A3E"/>
    <w:rsid w:val="0098047F"/>
    <w:rsid w:val="009811CD"/>
    <w:rsid w:val="00990A45"/>
    <w:rsid w:val="00A001CD"/>
    <w:rsid w:val="00A13A75"/>
    <w:rsid w:val="00A20CF6"/>
    <w:rsid w:val="00A33E8E"/>
    <w:rsid w:val="00A405C6"/>
    <w:rsid w:val="00A435AC"/>
    <w:rsid w:val="00A6787E"/>
    <w:rsid w:val="00A726A8"/>
    <w:rsid w:val="00A737CD"/>
    <w:rsid w:val="00A93AC9"/>
    <w:rsid w:val="00AA3787"/>
    <w:rsid w:val="00AB3753"/>
    <w:rsid w:val="00AE4142"/>
    <w:rsid w:val="00AE56FE"/>
    <w:rsid w:val="00AF04D9"/>
    <w:rsid w:val="00B34370"/>
    <w:rsid w:val="00B76426"/>
    <w:rsid w:val="00B853ED"/>
    <w:rsid w:val="00B95EB7"/>
    <w:rsid w:val="00BA4C9E"/>
    <w:rsid w:val="00BB6AD0"/>
    <w:rsid w:val="00C2381D"/>
    <w:rsid w:val="00C27036"/>
    <w:rsid w:val="00C313D2"/>
    <w:rsid w:val="00C33E94"/>
    <w:rsid w:val="00C3745B"/>
    <w:rsid w:val="00C43125"/>
    <w:rsid w:val="00C5298C"/>
    <w:rsid w:val="00C74A20"/>
    <w:rsid w:val="00C8098D"/>
    <w:rsid w:val="00C85E91"/>
    <w:rsid w:val="00C86778"/>
    <w:rsid w:val="00CA6C60"/>
    <w:rsid w:val="00D01199"/>
    <w:rsid w:val="00D369E5"/>
    <w:rsid w:val="00D46DD1"/>
    <w:rsid w:val="00D62E00"/>
    <w:rsid w:val="00D737B5"/>
    <w:rsid w:val="00D75EAC"/>
    <w:rsid w:val="00D76B08"/>
    <w:rsid w:val="00D82ADE"/>
    <w:rsid w:val="00DA5A8F"/>
    <w:rsid w:val="00DC33A4"/>
    <w:rsid w:val="00DE279E"/>
    <w:rsid w:val="00DE5591"/>
    <w:rsid w:val="00DF281A"/>
    <w:rsid w:val="00E16D24"/>
    <w:rsid w:val="00E17275"/>
    <w:rsid w:val="00E21222"/>
    <w:rsid w:val="00E26E3F"/>
    <w:rsid w:val="00E31C4E"/>
    <w:rsid w:val="00E32643"/>
    <w:rsid w:val="00E42D22"/>
    <w:rsid w:val="00E44A1C"/>
    <w:rsid w:val="00E9287D"/>
    <w:rsid w:val="00E94351"/>
    <w:rsid w:val="00EA1B91"/>
    <w:rsid w:val="00EA6DFC"/>
    <w:rsid w:val="00EB1F39"/>
    <w:rsid w:val="00EB322F"/>
    <w:rsid w:val="00F01F6E"/>
    <w:rsid w:val="00F14D43"/>
    <w:rsid w:val="00F23E7A"/>
    <w:rsid w:val="00F3659C"/>
    <w:rsid w:val="00F44173"/>
    <w:rsid w:val="00F4494F"/>
    <w:rsid w:val="00F457BC"/>
    <w:rsid w:val="00F71A91"/>
    <w:rsid w:val="00F73CC4"/>
    <w:rsid w:val="00F740F1"/>
    <w:rsid w:val="00F7741A"/>
    <w:rsid w:val="00F91DB7"/>
    <w:rsid w:val="00F92981"/>
    <w:rsid w:val="00FA1F1B"/>
    <w:rsid w:val="00FD29BD"/>
    <w:rsid w:val="00FD48CB"/>
    <w:rsid w:val="00FE26F8"/>
    <w:rsid w:val="00FF4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525C9B"/>
  <w15:chartTrackingRefBased/>
  <w15:docId w15:val="{8E513869-D4D0-4D7C-B098-974008723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1330CE"/>
    <w:rPr>
      <w:rFonts w:ascii="Comic Sans MS" w:hAnsi="Comic Sans MS"/>
      <w:sz w:val="24"/>
      <w:szCs w:val="24"/>
    </w:rPr>
  </w:style>
  <w:style w:type="paragraph" w:styleId="Heading1">
    <w:name w:val="heading 1"/>
    <w:basedOn w:val="Normal"/>
    <w:next w:val="Normal"/>
    <w:qFormat/>
    <w:rsid w:val="00671BCD"/>
    <w:pPr>
      <w:keepNext/>
      <w:spacing w:before="240" w:after="60"/>
      <w:jc w:val="center"/>
      <w:outlineLvl w:val="0"/>
    </w:pPr>
    <w:rPr>
      <w:rFonts w:cs="Arial"/>
      <w:b/>
      <w:bCs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91F91"/>
    <w:pPr>
      <w:keepNext/>
      <w:spacing w:before="240" w:after="60"/>
      <w:outlineLvl w:val="1"/>
    </w:pPr>
    <w:rPr>
      <w:rFonts w:cs="Arial"/>
      <w:b/>
      <w:bCs/>
      <w:i/>
      <w:iCs/>
      <w:sz w:val="36"/>
      <w:szCs w:val="28"/>
    </w:rPr>
  </w:style>
  <w:style w:type="paragraph" w:styleId="Heading3">
    <w:name w:val="heading 3"/>
    <w:basedOn w:val="Normal"/>
    <w:next w:val="Normal"/>
    <w:qFormat/>
    <w:rsid w:val="00291F91"/>
    <w:pPr>
      <w:keepNext/>
      <w:spacing w:before="240" w:after="60"/>
      <w:outlineLvl w:val="2"/>
    </w:pPr>
    <w:rPr>
      <w:rFonts w:cs="Arial"/>
      <w:b/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600812"/>
    <w:rPr>
      <w:sz w:val="16"/>
      <w:szCs w:val="16"/>
    </w:rPr>
  </w:style>
  <w:style w:type="paragraph" w:styleId="CommentText">
    <w:name w:val="annotation text"/>
    <w:basedOn w:val="Normal"/>
    <w:semiHidden/>
    <w:rsid w:val="00552CF5"/>
    <w:rPr>
      <w:rFonts w:ascii="Arial" w:hAnsi="Arial"/>
      <w:b/>
      <w:szCs w:val="20"/>
    </w:rPr>
  </w:style>
  <w:style w:type="paragraph" w:styleId="CommentSubject">
    <w:name w:val="annotation subject"/>
    <w:basedOn w:val="CommentText"/>
    <w:next w:val="CommentText"/>
    <w:semiHidden/>
    <w:rsid w:val="00600812"/>
    <w:rPr>
      <w:b w:val="0"/>
      <w:bCs/>
    </w:rPr>
  </w:style>
  <w:style w:type="paragraph" w:styleId="BalloonText">
    <w:name w:val="Balloon Text"/>
    <w:basedOn w:val="Normal"/>
    <w:semiHidden/>
    <w:rsid w:val="0060081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A37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A3787"/>
    <w:pPr>
      <w:tabs>
        <w:tab w:val="center" w:pos="4320"/>
        <w:tab w:val="right" w:pos="8640"/>
      </w:tabs>
    </w:pPr>
  </w:style>
  <w:style w:type="paragraph" w:customStyle="1" w:styleId="BoxTitleBlack">
    <w:name w:val="Box Title Black"/>
    <w:basedOn w:val="Heading1Boxed"/>
    <w:next w:val="Normal"/>
    <w:rsid w:val="0034209A"/>
    <w:pPr>
      <w:shd w:val="clear" w:color="auto" w:fill="C0C0C0"/>
    </w:pPr>
  </w:style>
  <w:style w:type="paragraph" w:customStyle="1" w:styleId="Heading1Boxed">
    <w:name w:val="Heading 1 Boxed"/>
    <w:basedOn w:val="Heading1"/>
    <w:next w:val="Normal"/>
    <w:rsid w:val="00B853ED"/>
    <w:pPr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</w:pPr>
  </w:style>
  <w:style w:type="table" w:styleId="TableGrid">
    <w:name w:val="Table Grid"/>
    <w:basedOn w:val="TableNormal"/>
    <w:rsid w:val="00530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rsid w:val="00655AF2"/>
    <w:pPr>
      <w:shd w:val="clear" w:color="auto" w:fill="000080"/>
    </w:pPr>
    <w:rPr>
      <w:rFonts w:cs="Tahoma"/>
      <w:sz w:val="44"/>
      <w:szCs w:val="20"/>
    </w:rPr>
  </w:style>
  <w:style w:type="character" w:styleId="Emphasis">
    <w:name w:val="Emphasis"/>
    <w:basedOn w:val="DefaultParagraphFont"/>
    <w:rsid w:val="00F91DB7"/>
    <w:rPr>
      <w:i/>
      <w:iCs/>
    </w:rPr>
  </w:style>
  <w:style w:type="paragraph" w:customStyle="1" w:styleId="TextEmphasis">
    <w:name w:val="Text Emphasis"/>
    <w:basedOn w:val="Normal"/>
    <w:link w:val="TextEmphasisChar"/>
    <w:qFormat/>
    <w:rsid w:val="00674C44"/>
    <w:pPr>
      <w:numPr>
        <w:numId w:val="15"/>
      </w:numPr>
    </w:pPr>
    <w:rPr>
      <w:b/>
      <w:i/>
      <w:color w:val="FF0000"/>
      <w:sz w:val="28"/>
    </w:rPr>
  </w:style>
  <w:style w:type="character" w:customStyle="1" w:styleId="TextEmphasisChar">
    <w:name w:val="Text Emphasis Char"/>
    <w:basedOn w:val="DefaultParagraphFont"/>
    <w:link w:val="TextEmphasis"/>
    <w:rsid w:val="00674C44"/>
    <w:rPr>
      <w:rFonts w:ascii="Comic Sans MS" w:hAnsi="Comic Sans MS"/>
      <w:b/>
      <w:i/>
      <w:color w:val="FF0000"/>
      <w:sz w:val="28"/>
      <w:szCs w:val="24"/>
    </w:rPr>
  </w:style>
  <w:style w:type="character" w:styleId="Hyperlink">
    <w:name w:val="Hyperlink"/>
    <w:basedOn w:val="DefaultParagraphFont"/>
    <w:unhideWhenUsed/>
    <w:rsid w:val="003D53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3D5392"/>
    <w:rPr>
      <w:color w:val="800080" w:themeColor="followedHyperlink"/>
      <w:u w:val="single"/>
    </w:rPr>
  </w:style>
  <w:style w:type="paragraph" w:customStyle="1" w:styleId="BoxTitleBlue">
    <w:name w:val="Box Title Blue"/>
    <w:basedOn w:val="Normal"/>
    <w:link w:val="BoxTitleBlueChar"/>
    <w:qFormat/>
    <w:rsid w:val="00365A4C"/>
    <w:pPr>
      <w:pBdr>
        <w:top w:val="threeDEmboss" w:sz="12" w:space="8" w:color="000000"/>
        <w:left w:val="threeDEmboss" w:sz="12" w:space="8" w:color="000000"/>
        <w:bottom w:val="threeDEmboss" w:sz="12" w:space="8" w:color="000000"/>
        <w:right w:val="threeDEmboss" w:sz="12" w:space="8" w:color="000000"/>
      </w:pBdr>
      <w:shd w:val="clear" w:color="auto" w:fill="CCCCCC"/>
      <w:spacing w:before="100" w:beforeAutospacing="1" w:after="100" w:afterAutospacing="1"/>
      <w:jc w:val="center"/>
      <w:outlineLvl w:val="0"/>
    </w:pPr>
    <w:rPr>
      <w:b/>
      <w:bCs/>
      <w:color w:val="00008B"/>
      <w:kern w:val="36"/>
      <w:sz w:val="48"/>
      <w:szCs w:val="48"/>
    </w:rPr>
  </w:style>
  <w:style w:type="paragraph" w:customStyle="1" w:styleId="ClearBox">
    <w:name w:val="Clear Box"/>
    <w:basedOn w:val="Normal"/>
    <w:link w:val="ClearBoxChar"/>
    <w:qFormat/>
    <w:rsid w:val="00F740F1"/>
    <w:pPr>
      <w:pBdr>
        <w:top w:val="threeDEmboss" w:sz="6" w:space="8" w:color="000000"/>
        <w:left w:val="threeDEmboss" w:sz="6" w:space="8" w:color="000000"/>
        <w:bottom w:val="threeDEmboss" w:sz="6" w:space="8" w:color="000000"/>
        <w:right w:val="threeDEmboss" w:sz="6" w:space="8" w:color="000000"/>
      </w:pBdr>
      <w:shd w:val="clear" w:color="auto" w:fill="FFFFFF"/>
      <w:spacing w:before="100" w:beforeAutospacing="1" w:after="100" w:afterAutospacing="1"/>
      <w:jc w:val="center"/>
    </w:pPr>
    <w:rPr>
      <w:color w:val="00008B"/>
      <w:sz w:val="20"/>
      <w:szCs w:val="20"/>
    </w:rPr>
  </w:style>
  <w:style w:type="character" w:customStyle="1" w:styleId="BoxTitleBlueChar">
    <w:name w:val="Box Title Blue Char"/>
    <w:basedOn w:val="DefaultParagraphFont"/>
    <w:link w:val="BoxTitleBlue"/>
    <w:rsid w:val="00365A4C"/>
    <w:rPr>
      <w:rFonts w:ascii="Comic Sans MS" w:hAnsi="Comic Sans MS"/>
      <w:b/>
      <w:bCs/>
      <w:color w:val="00008B"/>
      <w:kern w:val="36"/>
      <w:sz w:val="48"/>
      <w:szCs w:val="48"/>
      <w:shd w:val="clear" w:color="auto" w:fill="CCCCCC"/>
    </w:rPr>
  </w:style>
  <w:style w:type="character" w:customStyle="1" w:styleId="ClearBoxChar">
    <w:name w:val="Clear Box Char"/>
    <w:basedOn w:val="DefaultParagraphFont"/>
    <w:link w:val="ClearBox"/>
    <w:rsid w:val="00F740F1"/>
    <w:rPr>
      <w:rFonts w:ascii="Comic Sans MS" w:hAnsi="Comic Sans MS"/>
      <w:color w:val="00008B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340960"/>
    <w:rPr>
      <w:rFonts w:ascii="Comic Sans MS" w:hAnsi="Comic Sans MS" w:cs="Arial"/>
      <w:b/>
      <w:bCs/>
      <w:i/>
      <w:iCs/>
      <w:sz w:val="36"/>
      <w:szCs w:val="28"/>
    </w:rPr>
  </w:style>
  <w:style w:type="paragraph" w:customStyle="1" w:styleId="StyleAPALevel124pt">
    <w:name w:val="Style APA Level 1 + 24 pt"/>
    <w:basedOn w:val="Normal"/>
    <w:rsid w:val="00340960"/>
    <w:pPr>
      <w:keepNext/>
      <w:tabs>
        <w:tab w:val="left" w:pos="72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6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480" w:lineRule="auto"/>
      <w:ind w:left="14"/>
      <w:jc w:val="center"/>
      <w:outlineLvl w:val="0"/>
    </w:pPr>
    <w:rPr>
      <w:rFonts w:ascii="Arial" w:hAnsi="Arial"/>
      <w:sz w:val="48"/>
      <w:szCs w:val="20"/>
    </w:rPr>
  </w:style>
  <w:style w:type="paragraph" w:styleId="ListParagraph">
    <w:name w:val="List Paragraph"/>
    <w:basedOn w:val="Normal"/>
    <w:uiPriority w:val="34"/>
    <w:qFormat/>
    <w:rsid w:val="009518E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3659C"/>
    <w:rPr>
      <w:rFonts w:ascii="Comic Sans MS" w:hAnsi="Comic Sans MS"/>
      <w:sz w:val="24"/>
      <w:szCs w:val="24"/>
    </w:rPr>
  </w:style>
  <w:style w:type="paragraph" w:styleId="Revision">
    <w:name w:val="Revision"/>
    <w:hidden/>
    <w:uiPriority w:val="99"/>
    <w:semiHidden/>
    <w:rsid w:val="00A13A75"/>
    <w:rPr>
      <w:rFonts w:ascii="Comic Sans MS" w:hAnsi="Comic Sans MS"/>
      <w:sz w:val="24"/>
      <w:szCs w:val="24"/>
    </w:rPr>
  </w:style>
  <w:style w:type="character" w:styleId="Strong">
    <w:name w:val="Strong"/>
    <w:basedOn w:val="DefaultParagraphFont"/>
    <w:uiPriority w:val="22"/>
    <w:qFormat/>
    <w:rsid w:val="00DE55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24733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93985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04412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640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03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FD211-56A1-4364-9AB8-976C27D5C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tucker</dc:creator>
  <cp:keywords/>
  <dc:description/>
  <cp:lastModifiedBy>Lamm, Melanie M</cp:lastModifiedBy>
  <cp:revision>3</cp:revision>
  <cp:lastPrinted>2015-01-10T21:39:00Z</cp:lastPrinted>
  <dcterms:created xsi:type="dcterms:W3CDTF">2021-03-31T17:20:00Z</dcterms:created>
  <dcterms:modified xsi:type="dcterms:W3CDTF">2021-03-31T17:20:00Z</dcterms:modified>
</cp:coreProperties>
</file>